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080" w:type="dxa"/>
        <w:tblLook w:val="04A0" w:firstRow="1" w:lastRow="0" w:firstColumn="1" w:lastColumn="0" w:noHBand="0" w:noVBand="1"/>
      </w:tblPr>
      <w:tblGrid>
        <w:gridCol w:w="7644"/>
        <w:gridCol w:w="436"/>
      </w:tblGrid>
      <w:tr w:rsidR="000B3F8B" w:rsidRPr="000B3F8B" w14:paraId="568FF168" w14:textId="77777777" w:rsidTr="000B3F8B">
        <w:trPr>
          <w:trHeight w:val="500"/>
        </w:trPr>
        <w:tc>
          <w:tcPr>
            <w:tcW w:w="8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4EF5" w14:textId="359F6B7C" w:rsidR="000B3F8B" w:rsidRPr="000B3F8B" w:rsidRDefault="000B3F8B" w:rsidP="000B3F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gistration Form</w:t>
            </w:r>
          </w:p>
        </w:tc>
      </w:tr>
      <w:tr w:rsidR="000B3F8B" w:rsidRPr="000B3F8B" w14:paraId="3A2E970D" w14:textId="77777777" w:rsidTr="000B3F8B">
        <w:trPr>
          <w:trHeight w:val="500"/>
        </w:trPr>
        <w:tc>
          <w:tcPr>
            <w:tcW w:w="8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D0BE7" w14:textId="50C843F9" w:rsidR="000B3F8B" w:rsidRPr="000B3F8B" w:rsidRDefault="000B3F8B" w:rsidP="000B3F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"SCIENTIFIC PUBLISHING"</w:t>
            </w:r>
          </w:p>
        </w:tc>
      </w:tr>
      <w:tr w:rsidR="000B3F8B" w:rsidRPr="000B3F8B" w14:paraId="5F4D0BCF" w14:textId="77777777" w:rsidTr="000B3F8B">
        <w:trPr>
          <w:trHeight w:val="500"/>
        </w:trPr>
        <w:tc>
          <w:tcPr>
            <w:tcW w:w="8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E3569" w14:textId="77777777" w:rsidR="00FE69F3" w:rsidRDefault="000B3F8B" w:rsidP="000B3F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Organized by </w:t>
            </w:r>
          </w:p>
          <w:p w14:paraId="2865AA90" w14:textId="4C218092" w:rsidR="000B3F8B" w:rsidRPr="000B3F8B" w:rsidRDefault="000B3F8B" w:rsidP="000B3F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Basic Sciences and Related Studies</w:t>
            </w:r>
          </w:p>
        </w:tc>
      </w:tr>
      <w:tr w:rsidR="000B3F8B" w:rsidRPr="000B3F8B" w14:paraId="6AAE8985" w14:textId="77777777" w:rsidTr="000B3F8B">
        <w:trPr>
          <w:trHeight w:val="500"/>
        </w:trPr>
        <w:tc>
          <w:tcPr>
            <w:tcW w:w="8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CAF891" w14:textId="77777777" w:rsidR="000B3F8B" w:rsidRPr="000B3F8B" w:rsidRDefault="000B3F8B" w:rsidP="000B3F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0"/>
                <w:szCs w:val="30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  <w:sz w:val="30"/>
                <w:szCs w:val="30"/>
              </w:rPr>
              <w:t>9-Dec-21</w:t>
            </w:r>
          </w:p>
        </w:tc>
      </w:tr>
      <w:tr w:rsidR="000B3F8B" w:rsidRPr="000B3F8B" w14:paraId="3EF36B7D" w14:textId="77777777" w:rsidTr="000B3F8B">
        <w:trPr>
          <w:trHeight w:val="500"/>
        </w:trPr>
        <w:tc>
          <w:tcPr>
            <w:tcW w:w="76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EB205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ame: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4993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B3F8B" w:rsidRPr="000B3F8B" w14:paraId="4CC69901" w14:textId="77777777" w:rsidTr="000B3F8B">
        <w:trPr>
          <w:trHeight w:val="500"/>
        </w:trPr>
        <w:tc>
          <w:tcPr>
            <w:tcW w:w="7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6125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E8DE7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3F8B" w:rsidRPr="000B3F8B" w14:paraId="428CEF1D" w14:textId="77777777" w:rsidTr="000B3F8B">
        <w:trPr>
          <w:trHeight w:val="500"/>
        </w:trPr>
        <w:tc>
          <w:tcPr>
            <w:tcW w:w="7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89D24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ather's Name: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16FDA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B3F8B" w:rsidRPr="000B3F8B" w14:paraId="0D36641F" w14:textId="77777777" w:rsidTr="000B3F8B">
        <w:trPr>
          <w:trHeight w:val="500"/>
        </w:trPr>
        <w:tc>
          <w:tcPr>
            <w:tcW w:w="7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FB2F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A1723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3F8B" w:rsidRPr="000B3F8B" w14:paraId="6125E3AD" w14:textId="77777777" w:rsidTr="000B3F8B">
        <w:trPr>
          <w:trHeight w:val="500"/>
        </w:trPr>
        <w:tc>
          <w:tcPr>
            <w:tcW w:w="7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BAE5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urname: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E7E4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B3F8B" w:rsidRPr="000B3F8B" w14:paraId="5D67617F" w14:textId="77777777" w:rsidTr="000B3F8B">
        <w:trPr>
          <w:trHeight w:val="500"/>
        </w:trPr>
        <w:tc>
          <w:tcPr>
            <w:tcW w:w="7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C597D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CAA1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3F8B" w:rsidRPr="000B3F8B" w14:paraId="5621473B" w14:textId="77777777" w:rsidTr="000B3F8B">
        <w:trPr>
          <w:trHeight w:val="500"/>
        </w:trPr>
        <w:tc>
          <w:tcPr>
            <w:tcW w:w="7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42B43" w14:textId="3A39BA35" w:rsidR="000B3F8B" w:rsidRPr="000B3F8B" w:rsidRDefault="002B1748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st</w:t>
            </w:r>
            <w:r w:rsidR="00F1464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="00A71ED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Qualification:</w:t>
            </w:r>
            <w:r w:rsidR="000B3F8B"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C9949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B3F8B" w:rsidRPr="000B3F8B" w14:paraId="5A2B171B" w14:textId="77777777" w:rsidTr="000B3F8B">
        <w:trPr>
          <w:trHeight w:val="500"/>
        </w:trPr>
        <w:tc>
          <w:tcPr>
            <w:tcW w:w="7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687BC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2750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3F8B" w:rsidRPr="000B3F8B" w14:paraId="3D42667F" w14:textId="77777777" w:rsidTr="000B3F8B">
        <w:trPr>
          <w:trHeight w:val="500"/>
        </w:trPr>
        <w:tc>
          <w:tcPr>
            <w:tcW w:w="7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47FE" w14:textId="4F108B2C" w:rsidR="000B3F8B" w:rsidRPr="000B3F8B" w:rsidRDefault="00F14645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st Institute: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A54E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B3F8B" w:rsidRPr="000B3F8B" w14:paraId="0C855385" w14:textId="77777777" w:rsidTr="000B3F8B">
        <w:trPr>
          <w:trHeight w:val="500"/>
        </w:trPr>
        <w:tc>
          <w:tcPr>
            <w:tcW w:w="7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2E2B7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05261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3F8B" w:rsidRPr="000B3F8B" w14:paraId="53677529" w14:textId="77777777" w:rsidTr="000B3F8B">
        <w:trPr>
          <w:trHeight w:val="500"/>
        </w:trPr>
        <w:tc>
          <w:tcPr>
            <w:tcW w:w="7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C797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NIC #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E77C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B3F8B" w:rsidRPr="000B3F8B" w14:paraId="0E4CC8BC" w14:textId="77777777" w:rsidTr="000B3F8B">
        <w:trPr>
          <w:trHeight w:val="500"/>
        </w:trPr>
        <w:tc>
          <w:tcPr>
            <w:tcW w:w="7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67C23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72D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3F8B" w:rsidRPr="000B3F8B" w14:paraId="19102470" w14:textId="77777777" w:rsidTr="000B3F8B">
        <w:trPr>
          <w:trHeight w:val="500"/>
        </w:trPr>
        <w:tc>
          <w:tcPr>
            <w:tcW w:w="7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909E" w14:textId="035B8EE8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ddress</w:t>
            </w:r>
            <w:r w:rsidR="0072338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: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1B958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B3F8B" w:rsidRPr="000B3F8B" w14:paraId="743EE644" w14:textId="77777777" w:rsidTr="000B3F8B">
        <w:trPr>
          <w:trHeight w:val="500"/>
        </w:trPr>
        <w:tc>
          <w:tcPr>
            <w:tcW w:w="7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28A65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416E3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3F8B" w:rsidRPr="000B3F8B" w14:paraId="2A7703F7" w14:textId="77777777" w:rsidTr="000B3F8B">
        <w:trPr>
          <w:trHeight w:val="500"/>
        </w:trPr>
        <w:tc>
          <w:tcPr>
            <w:tcW w:w="7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4BCCF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ntact No.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C1FA6" w14:textId="77777777" w:rsidR="000B3F8B" w:rsidRPr="000B3F8B" w:rsidRDefault="000B3F8B" w:rsidP="000B3F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B3F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22118947" w14:textId="77777777" w:rsidR="0088071B" w:rsidRDefault="0088071B"/>
    <w:sectPr w:rsidR="008807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jMwMjAyM7UwMDBX0lEKTi0uzszPAykwrAUAyrhWJiwAAAA="/>
  </w:docVars>
  <w:rsids>
    <w:rsidRoot w:val="000B3F8B"/>
    <w:rsid w:val="000B3F8B"/>
    <w:rsid w:val="002B1748"/>
    <w:rsid w:val="0072338A"/>
    <w:rsid w:val="0088071B"/>
    <w:rsid w:val="00A71EDC"/>
    <w:rsid w:val="00E32E59"/>
    <w:rsid w:val="00F14645"/>
    <w:rsid w:val="00FE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A91F3"/>
  <w15:chartTrackingRefBased/>
  <w15:docId w15:val="{5BB30157-7747-4F94-B485-2881C7AD5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92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ania Nizamani</dc:creator>
  <cp:keywords/>
  <dc:description/>
  <cp:lastModifiedBy>Dr.Sania Nizamani</cp:lastModifiedBy>
  <cp:revision>7</cp:revision>
  <dcterms:created xsi:type="dcterms:W3CDTF">2021-11-23T10:06:00Z</dcterms:created>
  <dcterms:modified xsi:type="dcterms:W3CDTF">2021-11-23T10:15:00Z</dcterms:modified>
</cp:coreProperties>
</file>